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w:t>
      </w:r>
      <w:r>
        <w:t xml:space="preserve"> </w:t>
      </w:r>
      <w:r>
        <w:t xml:space="preserve">PE</w:t>
      </w:r>
      <w:r>
        <w:t xml:space="preserve"> </w:t>
      </w:r>
      <w:r>
        <w:t xml:space="preserve">v.2</w:t>
      </w:r>
      <w:r>
        <w:t xml:space="preserve"> </w:t>
      </w:r>
      <w:r>
        <w:t xml:space="preserve">2</w:t>
      </w:r>
      <w:r>
        <w:t xml:space="preserve"> </w:t>
      </w:r>
      <w:r>
        <w:t xml:space="preserve">คน)</w:t>
      </w:r>
      <w:r>
        <w:t xml:space="preserve"> </w:t>
      </w:r>
      <w:r>
        <w:t xml:space="preserve">SUD</w:t>
      </w:r>
      <w:r>
        <w:t xml:space="preserve"> </w:t>
      </w:r>
      <w:r>
        <w:t xml:space="preserve">ค31101</w:t>
      </w:r>
      <w:r>
        <w:t xml:space="preserve"> </w:t>
      </w:r>
      <w:r>
        <w:t xml:space="preserve">คณิตศาสตร์</w:t>
      </w:r>
      <w:r>
        <w:t xml:space="preserve"> </w:t>
      </w:r>
      <w:r>
        <w:t xml:space="preserve">(ม.4/2)</w:t>
      </w:r>
      <w:r>
        <w:t xml:space="preserve"> </w:t>
      </w:r>
      <w:r>
        <w:t xml:space="preserve">คาบที่</w:t>
      </w:r>
      <w:r>
        <w:t xml:space="preserve"> </w:t>
      </w:r>
      <w:r>
        <w:t xml:space="preserve">2</w:t>
      </w:r>
    </w:p>
    <w:p>
      <w:pPr>
        <w:pStyle w:val="Date"/>
      </w:pPr>
      <w:r>
        <w:t xml:space="preserve">วันพฤหัสบดีที่</w:t>
      </w:r>
      <w:r>
        <w:t xml:space="preserve"> </w:t>
      </w:r>
      <w:r>
        <w:t xml:space="preserve">8</w:t>
      </w:r>
      <w:r>
        <w:t xml:space="preserve"> </w:t>
      </w:r>
      <w:r>
        <w:t xml:space="preserve">มิถุน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ค่ะ สวัสดีค่ะ สวัสดีค่ะนักเรียนทุกคนมองนะคะ การเขียนสวัสดีนะคะ น้องล่ามนะคะ ได้ยินพี่ไหมคะ ค่ะ วันนี้นะคะ ก็เราจะมาเรียนนะคะ สำหรับเด็ก ม. 4 นะสัปดาห์ที่ 2 นะคะ วันนี้ที่เราได้มาเจอกันนะคะ ครั้งแรกที่เราได้เรียน เราเรียนเรื่องเซต นักเรียนจำได้ไหมคะ เรื่องเซต ถ้าจำได้นะคะ ครูปิ๊กจะถามหน่อยว่า เซตนี่ ทำไมมันถึงถูกนำมาใช้นะคะ เพราะอะไรคะ จำได้ไหมคะ ว่าบนโลกนี้มีสิ่งของต่าง ๆ มากมายอยู่รวมกันอย่างไม่เป็นระเบียบไม่เป็นระบบนะคะ ในโลกว่าจะแบ่งเป็นหมวดออก 2 กลุ่มใหญ่ ๆ นะคะ ก็คือสิ่งมีชีวิตกับสิ่งไม่มีชีวิตจำได้ไหม จำได้ไหมคะ จำได้ไหม จำได้นะคะ เราเพิ่งเรียนไปเมื่ออาทิตย์ที่แล้วนี่เองนะคะ แล้วเราก็ได้นำทุกสิ่งทุกอย่างนะคะ มาจัดเป็นกลุ่ม เป็นกลุ่ม เป็นกลุ่มนะคะ อย่างเช่นอะไรบ้าง หมวดของสิ่งมีชีวิตสามารถแบ่งออกเป็นกลุ่มของสัตว์ถูกไหมคะ วันนั้นจำได้ไหม เราจะแบ่งออกมาเป็นกลุ่มของสัตว์ภาพที่เราเจอก็จะมีปลานะคะ มีนก มีไก่แล้วก็อีกกลุ่มหนึ่งนะคะ ถูกแบ่งออกเป็นต้นไม้นะคะ ต้นไม้แต่ละชนิดนะคะ ต้นไม้แต่ละชนิด เด็ก ๆ อย่าเพิ่งเขียนนะคะ ให้ดูก่อน ดูก่อนนะคะ เรียนก่อน เดี๋ยวค่อยไปทำทีหลัง เดี๋ยวค่อยไปเจอกันอีกทีหลังนะคะ 2 คน 3 คนนะคะ ที่เข้ามาใหม่วันนี้ หลังจากที่ไม่สบายนะคะ กลับบ้านไปวันนี้เราก็เลยมีเด็กมาทั้งหมดอยู่ 7 คนด้วยกัน วันนี้สบายดีไหมคะ ทุกคนสบายดีไหม สบายดีนะคะ สบายดีถ้าใครไม่สบายรู้สึกปวดหัวนะครับ ปวดก็ต้องรีบบอกคุณครูนะคะ เรามาต่อกันนะคะ ทีนี้ในทางคณิตศาสตร์นี่เพื่อให้เกิดความสะดวก ในการจัดกลุ่ม จัดหมวดต่าง ๆ การนำมาใช้ได้อย่างรวดเร็วนะคะ ความเป็นระเบียบเรียบร้อย เราก็เลยนำสิ่งของต่าง ๆ นี่ เอามาจัดเป็นแบบแบ่งเป็นกลุ่ม เป็นหมวดเป็นหมู่นะคะ แล้วก็อันไหนล่ะที่จะบ่งบอกว่าสิ่งนั้นอยู่ในกลุ่มเดียวกัน จะต้องมีลักษณะนะคะ คุณลักษณะหรือว่าสมบัตินี่คล้าย ๆ กันเหมือนกันอย่างใดอย่างหนึ่งนะคะ อย่างเช่น อย่างเช่นอะไร ตัวอักษรภาษาอังกฤษนะคะ อยู่ในกลุ่มนี้ก็จะมี A B C D E เพราะเป็นภาษาอังกฤษถูกไหมคะ ตัวอักษรภาษาอังกฤษ แต่ถ้าเมื่อไหร่ที่มีตัวเลขรวมเข้ามาอยู่ในกลุ่มนั้น ถูกไหม ถ้าครูปิ๊กบอกว่ากลุ่มนี้ เป็นกลุ่มของตัวอักษรภาษาอังกฤษนะคะ ตัวอักษรภาษาอังกฤษ แต่มีเลข 1 อยู่ในนั้น อย่างนั้นแสดงว่ามันไม่ถูกแล้วนะคะ โอเคนะ เดี๋ยวแป๊บหนึ่งนะคะ เดี๋ยวรอสไลด์ขึ้นจอ ได้แล้วนะคะ วันนี้นะคะ ที่เราจะมาเรียนหัวข้อเรื่องการเขียนสัญลักษณ์เกี่ยวกับเซตและก็สมาชิกของเซตนะคะ ก็คือตัวนี้ เซต คือ กลุ่มของสิ่งของ สิ่งมีชีวิต หรือสิ่งไม่มีชีวิตต่าง ๆ โดยจะต้องมีคุณสมบัติหรือว่าลักษณะคล้าย ๆ กันนะคะ ถึงจะเอามาเป็นสมาชิกอยู่ในกลุ่มนั้น วันนี้เราจะมาเรียนเรื่องสัญลักษณ์ การเขียนสัญลักษณ์นะคะ อันนี้จำได้ไหม ภาพตัวอักษรภาษาอังกฤษเห็นไหมคะ เขามีกล่องให้เรา เขามีกล่องให้เราแล้วเราก็หยิบตัวอักษรภาษาอังกฤษให้ไปอยู่ในกล่องนั้นกล่องนั้นมีชื่อคุณสมบัติ ก็คือตัวอักษรภาษาอังกฤษนะคะ อันที่ 2 คือ เรขาคณิต ตัวนี้ก็จะมีวงกลม สี่เหลี่ยม ถ้าเราจะเพิ่มสามเหลี่ยม ได้ไหม อยู่ไหมคะ ได้นะคะ วงรี เพิ่มได้ไหม เพิ่มได้เพราะมันเป็นเรขาคณิตนะคะ อันนี้เครื่องเขียน ในกลุ่มเครื่องเขียนตัวนี้รูปภาพมันจะมีอะไรบ้าง มียางลบ มีดินสอ มีปากกา มีไม้บรรทัด ถ้าครูปิ๊กเอาคอมพิวเตอร์เข้ามาอยู่ในกลุ่มเครื่องเขียนยกเข้ามาเลย คอมพิวเตอร์ ถูกไหมคะ ถูกไหม อยู่ได้ไหม อยู่ได้ไหม คอมพิวเตอร์เป็นกลุ่มเครื่องเขียนไหม เป็นไหม เป็นไหมลูก เป็นไหม คอมพิวเตอร์ คอมพิวเตอร์ ทุกสิ่งทุกอย่างที่อยู่ในกลุ่มนะคะ จะต้องมีคุณสมบัติหรือว่าลักษณะที่คล้าย ๆ กัน อันนี้หยิบเข้าไปอยู่ในกลุ่มนั้นของที่อยู่ในกลุ่มเขาเรียกว่าสมาชิกนะคะ สมาชิก คือ สมาชิก เรามาดูนะคะ ว่ามีอะไรบ้าง ดูนะคะ เรื่องของเซต ความหมายของเซตคืออะไรนะคะ เซต หมายถึง กลุ่มของสิ่งใด ๆ ที่มีคุณสมบัติชัดเจนนะคะ คุณสมบัตินั้นจะต้องชัดเจน เมื่อพูดถึงก็จะสามารถบอกได้ทันที ว่าสิ่งใดอยู่ในกลุ่ม หรือสิ่งใดอยู่นอกกลุ่มนะคะ คุณสมบัติที่ชัดเจนจะเป็นตัวบอกว่าอันไหนที่จะเข้ามาอยู่ในกลุ่มได้ อันไหนที่จะต้องเอาไปอยู่นอกกลุ่มนะคะ อันนี้คือเซตนะคะ ความหมายของเขา ครูปิ๊กมีตัวอย่างให้ดูของบนโต๊ะมีอะไรบ้าง ของบนโต๊ะมีอะไรบ้างคะ ดูภาพบนโต๊ะมีอะไรบ้าง เยอะเลยเห็นกล้วยไหมคะ เห็นกล้วยไหม กล้วยมีกี่หวีคะ เจอกี่ภาพ มีกี่หวี กล้วย โอเคมี 2 นะคะ แล้วแอปเปิลล่ะ มีเท่าไร แอปเปิลมีกี่ลูก มีลูกเดียว มี 2 นะคะ แอปเปิลมี 2 ลูกอยู่บนโต๊ะ กำหล่ำปลี กะหล่ำปลี กะหล่ำปลี มีเท่าไรคะ มีอันเดียว มีแคร์รอต แคร์รอตก็ 11 อันนะคะ มีส้ม มีสตรอเบอรี่มีมะเขือนะคะ มีแตงโม ครูปิ๊กถามหน่อยของบนโต๊ะนั้นสามารถแบ่งออกเป็นกลุ่มได้กี่กลุ่มถ้าเราดูตามคุณสมบัติของเขา อันหนึ่งคือกลุ่มของอะไร อันหนึ่งคือกลุ่มของอะไร สามารถแบ่งได้ 2 กลุ่ม ครูปิ๊กจะบอกว่าสามารถแบ่งได้ 2 กลุ่ม กลุ่มของอะไรคะ อะไร ลุ่มของอะไร ของบนโต๊ะแบ่งเป็นอะไรบ้าง กล้วย สตอวเบอร์รี แอปเปิ้ล ส้ม แตงโมเขาเรียกว่าอะไรคะ อยู่ในหมวดอะไร อยู่ในหมวดของอะไรในกลุ่มของอะไรชื่อเรียกของเขาน่ะ ชื่อกลุ่มของเขาคือกลุ่มอะไรคะ กลุ่มผลไม้ ถูกต้องนะคะ ลักษณะคุณสมบัติของเขาที่เขาเรียก ก็คือผลไม้นะคะ เป็นผลไม้อยู่ในกลุ่มเดียวกัน ถูกไหมคะ ในขณะที่ อะไรคะอันนี้ กะหล่ำปลี แครอต มะเขือ อันนี้เป็นกลุ่มของอะไร กลุ่มของอะไร เป็นกลุ่มของอะไรคะ เป็นกลุ่มของ กลุ่มของอะไร เขาเรียกว่ากลุ่มอะไร กลุ่มของผักนะคะ ผัก กลุ่มของผักผักก็มีต่าง ๆ มากมายเอามาทำเป็นอาหารถูกไหมคะ เป็นส่วนประกอบของอาหารก็มีเยอะผลไม้นี่เราก็เอามารับประทานก็มีประโยชน์ต่อร่างกายของเรา เพราะฉะนั้น คุณสมบัติสิ่งของนะคะ ที่วางไว้อยู่บนโต๊ะ สามารถแยกออกไปเป็นกลุ่มได้ 2 กลุ่มด้วยกัน คือ กลุ่มผลไม้นะคะ กลุ่มผัก โอเคนะ ที่นี้ เมื่ออันนี้มันอยู่รวมกัน ไม่เป็นระเบียบถูกไหมคะ ตอนแรก มันมาอยู่รวมกัน มันมั่วไปหมดเลย ไม่เรียบร้อยเลย เพราะฉะนั้น เราก็เลยตั้งชื่อค่ะ เอากล่องมากล่องหนึ่งแล้วก็ตั้งชื่อให้เขาว่ากล่องนี้คือกล่องอะไร ชื่อของเขาจะบอกสมบัตินะคะ คุณสมบัติของกล่องนั้นอันนี้ครูปิ๊กให้เป็นกล่องผลไม้แทนด้วย A นะคะ จำไว้ว่าผลไม้ กลุ่มของผลไม้บนโต๊ะยาวมากเลยใช่ไหม เวลาเขียน เวลาเขียนนี่ยาวนะคะ เพราะฉะนั้น เราก็เลยใช้สัญลักษณ์แทน มาแล้วนะเริ่มสัญลักษณ์มาแล้วนะคะ สัญลักษณ์ ตัว A เป็นตัวอักษรพิมพ์ใหญ่ภาษาอังกฤษนะคะ เราจะใช้แทนชื่อของเซตนะคะ ชื่อของกลุ่มแทนคุณสมบัติที่มันเขียนยาว ๆ นี่ล่ะนะคะ เปลี่ยนนะคะ จากกลุ่มของผลไม้จะต้องเข้าใจว่ากลุ่มของผลไม้หมายถึงกล่องกลุ่ม a เซต a กลุ่มเอนะคะ โดยเวลาการเขียนจะต้องเขียนตัวพิมพ์ใหญ่เท่านั้น ห้ามเขียนตัวพิมพ์เล็กไม่เอานะคะ ให้เขียนตัวพิมพ์ใหญ่เท่านั้น ที่นี้ดูนะคะ ในเมื่อเรามีกล่องมา 1 กล่องใบ 1 ใบ แล้วเราให้กล่องนี้คือคุณสมบัติผลไม้บนโต๊ะแล้วเราให้ชื่อกล่องว่ากล่อง A นะคะ ก็คือเซต A เพราะฉะนั้น เราจะต้องหยิบนะคะ ขั้นตอนต่อไปก็คือเลือก เลือกเอาผลไม้ที่อยู่บนโต๊ะเอามาใส่ในกล่องนะคะ เอามาใส่ในกล่องนี้ นักเรียนเห็นไหมคะ ว่ากล้วยแล้วก็แอปเปิล มันมีอยู่ 2 ชิ้น ถูกไหม กล้วยมี 2 หวี แอปเปิลมีอยู่ 2 ลูกนะคะ นักเรียนจำเอาไว้นะคะ อันนี้ก็คือจะต้องจำเลยว่าเราจะหยิบมาแค่ 1 ชิ้น อันไหนที่มันเหมือนกันนะคะ กล้วยมี 2 เราหยิบมาใส่ในกล่อง 1 นั่นหมายถึงมีกล้วยแค่นั้นไม่ต้องเอามาทั้ง 2 หวีนะคะ แอปเปิ้ลก็ไม่ต้องเอามา 2 ลูกให้เลือกมาแค่ 1 ชิ้น ที่เหมือนกันนะคะ โอเคนะ จำให้ได้นะคะอันนี้ เพราะว่าต่อไปเวลาเราเรียนมันจะมันจะเพิ่มมากขึ้น อันนี้เด็ก ๆ จะต้องจำให้ได้ ว่าสมาชิกในกล่องนะคะ ถ้ามันมีสิ่งที่มันเหมือน ๆ กันนะคะ เราจะเลือกมาแค่ 1 ชิ้นเท่านั้นนะคะ ในเมื่อเราเลือกมาแล้วนะคะ เลือกมาเรียบร้อยแล้วมีสัญลักษณ์เพิ่มเข้ามาอีก 1 ตัวนะคะ นักเรียน ดูนะเวลาเขียนสัญลักษณ์ภาษาอังกฤษ… ภาษาแต่ทางคณิตศาสตร์นะคะ เหมือนลักษณะตัว E แต่เป็นตัวใหญ่ ๆ หน่อยนะคะ เหมือนตัว E เลยเห็นไหมคะ นี่ เหมือนตัว E เลย ตัว E หมายถึงสมาชิกนะคะ หมายถึงสมาชิก E ตัวนี้ย่อมาจากภาษาอังกฤษคำว่า Element นะคะ หมายถึงสมาชิกหรือว่าส่วนประกอบที่อยู่ในนี้นะคะ โอเคนะจำให้ได้นะคะ สัญลักษณ์ตัวอักษรพิมพ์ใหญ่นะคะ เป็นชื่อของเซต E นะคะ E ใหญ่ ๆ แบบนี้นะคะ สัญลักษณ์ สัญลักษณ์สมาชิกนักเรียนจำให้ได้นะคะ แล้วเวลาเขียนเวลาเขียน ไปเจอในข้อสอบนะลูก เขาจะเขียนอย่างไรนะคะ วิธีการเขียนสมาชิกของเซต เห็นไหมคะ ในกล่องมีอะไรบ้าง ดูนะในกล่องมีอะไรบ้าง แม่กลองมีแตงโมนะคะ เพราะมันอยู่ในกล่องแตงโมเป็นสมาชิกนะคะ เขียนเรียงเลยมีอะไรที่เป็นสมาชิกก็แตงโมเป็นสมาชิกใช้สัญลักษณ์ตัว E ใหญ่มาต่อเลยนะคะ แล้วก็ชื่อกล่องชื่อเซตก็คือเซต A แตงโมเป็นสมาชิกของ A นะคะ นะคะ กล้วย อยู่ในนี้มี เพราะฉะนั้น กล้วยเป็นสมาชิกของ A นะคะ ส้มมีไหม ส้มมี ส้มเป็นสมาชิกของ A นะคะ แอปเปิลเป็นสมาชิกของ A สตรอว์เบอร์รีเป็นสมาชิกของ A โอเคไหม หมดหรือยัง สมาชิกในนี้หมดหรือยัง หมดแล้วนะคะ หมดแล้วที่อยู่ในกล่อง ทุกชิ้นเป็นสมาชิกของ A มันไม่เหมือนกันนะคะ กล้วย แตงโม ส้ม แอปเปิล สตรอว์เบอร์รี ไม่เหมือนกันชื่อต่างกันแต่เป็นกลุ่มของผลไม้อยู่ในเซต A นะคะ ทีนี้มาดูกล่องอีกกล่องหนึ่งของบนโต๊ะหมดหรือยังของบนโต๊ะยังไม่หมดนะคะ ของบนโต๊ะยังไม่หมด เพราะฉะนั้น เราก็เลยให้ชื่อกล่องนี้ว่ากล่อง B นะคะ A B แล้ว ห้ามชื่อเหมือนกันนะคะ A มีแล้วนะ กล่องที่ 2 เป็นกล่อง B นะคะ B ตัวอักษรพิมพ์ใหญ่นะคะ B แทนอะไรแทนกลุ่มของผักนะคะ หมายถึง ผัก ผักมีอะไรบ้าง อยู่ในกล่องก็เขียนเลย มะเขือเป็นสมาชิกของ B ไม่ใช่ A แล้วนะลูก ตัว A น่ะ เปลี่ยนแล้วนะเพราะมันอยู่ในกล่อง B นะคะ เพราะฉะนั้น กล่องนี้คือกล่อง B มะเขือเป็นสมาชิกของ B กะหล่ำปลีเป็นสมาชิกของ B แครอตเป็นสมาชิกของ B เข้าใจไหมคะ โอเคไหมผ่านไหม ถ้าไม่เข้าใจหรือสงสัยให้ถามเลยนะคะ ครูปิ๊กไปต่อแล้วนะ ทีนี้ดูนะคะ ดูข้างหลังมันเป็นเซต A ถูกไหมคะ มันเป็นกล่อง A ครูปิ๊กใส่อย่างนี้ มะเขืออยู่ใน A ไหม มะเขือเป็นผลไม้ลูก มะเขือเป็นผลไม้ไหม มะเขือไม่ใช่ผลไม้นะคะ มะเขือไม่ใช่ผลไม้ เพราะฉะนั้น อันไหนที่มันไม่เป็นสมาชิกมันจะอยู่นอกกล่อง A กล่อง A ตัวนี้ มะเขือไม่ได้อยู่ในกล่อง A เพราะฉะนั้น สัญลักษณ์ตัว E นะคะ ที่เป็นสมาชิก ขีดฆ่าเลย ทับเลยนะคะ เอาเครื่องหมายขีดฆ่าทับเลยนะคะ ไม่เป็นสมาชิกสัญลักษณ์ตัวนี้นะคะ เข้าใจนะมะเขือไม่เป็นสมาชิกของ A เห็นไหมคะ เซต A มันไม่ใช่นะมันไม่ได้อยู่ใน A นะคะ กะหล่ำปลีก็ไม่ได้อยู่ใน A แคร์รอตก็ไม่ได้อยู่ใน A เพราะว่าเขาอยู่ไหน B นะคะ โอเคนะ สัญลักษณ์ การตั้งชื่อสัญลักษณ์ สมาชิกสัญลักษณ์ ไม่เป็นสมาชิกนะ เรียบร้อย ทีนี้มาอีกอันหนึ่ง ก็คือจำนวนสมาชิก จำนวนของสมาชิกที่อยู่ในเซตนั้นต่าง ๆ สัญลักษณ์ เวลาเราเขียนนะคะ แล้วจะเขียนตัว n เล็ก ตัว n เล็กเสร็จแล้ววงเล็บชื่อของเซตนั้นนะคะ อย่างตัวอย่างตัวนี้จำนวนสมาชิก n</w:t>
      </w:r>
    </w:p>
    <w:p>
      <w:pPr>
        <w:numPr>
          <w:ilvl w:val="0"/>
          <w:numId w:val="1001"/>
        </w:numPr>
      </w:pPr>
      <w:r>
        <w:t xml:space="preserve">หมายถึงว่าจำนวนสมาชิกของเซต A เซต A คือผลไม้ เซต A คือผลไม้ เพราะฉะนั้น จำนวนที่อยู่ในกล่อง A ของผลไม้นับได้เลยค่ะ นับแตงโมเป็น 1 กล้วยเป็น 2 ทุกอย่างมีอยู่เท่าไร นับเลยที่มันต่างกันอยู่ในนี้ เพราะฉะนั้น สมาชิกของเซต A n a =5 n a = 5 นะลูก ง่ายไหม ง่ายไหมคะ ง่าย แค่ดูแล้วก็นับนะคะ ดูแล้วก็นับว่ามันมีเท่าไรที่อยู่ในกล่อง A ดูทีนี้กล่อง B หาเอง สมาชิกมีเท่าไรคะ B คือเท่าไร B คือ 3 ถูกต้องนะคะ B คือ 3 นั่นเองก็คือสมาชิกของ B นะคะ มาตัวอย่างที่ 2 อันนี้อะไร แบ่งออกเป็นกี่กลุ่ม ภาพนะคะ 2 หรือ 3 ลูก เริ่มจะงง ๆ ดูนะคะ ของสิ่งที่มี มีกล่องอยู่ 3 กล่อง แต่ว่ามีสัญลักษณ์นะคะ มีตัวพยัญชนะไทย แล้วก็มีตัวเลขนะคะ มีอยู่ 2 อย่าง พยัญชนะไทยกับตัวเลขก่อนอื่นเลยเราจะมาตั้งชื่อของกลุ่มเขานะคะ กลุ่มอะไรบ้าง ของที่มีอยู่นะคะ กลุ่มที่ตั้งไว้ ก็คือพยัญชนะไทยตัวเลข ตัวอักษรภาษาอังกฤษนะคะ ครูปิ๊กให้กล่องมา 3 กล่อง เสร็จแล้วเราตั้งชื่อกล่องนั้นโอเคนะ พอตั้งชื่อกล่องนั้นปุ๊บ มันยาวไป มันใช้สัญลักษณ์ของเซต ก็คือชื่อภาษาอังกฤษตัวพิมพ์ใหญ่นะคะ เพราะฉะนั้น เราก็เลยแทนนะคะ แทนค่าพยัญชนะไทยเป็น กล่องเซต A นะคะ ตัวเลขเป็น B ตัวอักษรภาษาอังกฤษเป็น C นะคะ ทีนี้หลังจากได้ชื่อกล่องเป็นชื่อของเซตแล้ว A B C เสร็จแล้วก็จะมาเลือกนะคะ เอาไปจัดอยู่ในกลุ่มจัดเรียบร้อยแล้วอันนี้จะถูกไหมพยัญชนะไทยอยู่กอง A นะคะ เรียบร้อย หยิบเข้าไปอยู่ในกล่องเรียบร้อยแล้ว ตัวเลขอยู่ในกล่อง B นะทีนี้นักเรียนเห็นกล่อง C ไหมคะ C นี้ว่างเลย เป็นกล่องที่ว่าง ๆ เลย เพราะมันไม่มีนะคะ ตัวอักษรภาษาอังกฤษ มันไม่มี เพราะฉะนั้น กล่องนี้ก็เลยกลายเป็นกล่องที่ว่าง ๆ พอมันว่างเสร็จปุ๊บทีนี้มาเขียนนะคะ เขียนสัญลักษณ์ของสมาชิกนะคะ เหมือนเดิมเลยลูกมีอะไรบ้าง ที่อยู่ในกล่อง A นะคะ ก็หยิบมากไก่เป็นสมาชิกของ A ย ยักษ์ เป็นสมาชิกของ A อันไหนที่อยู่ในกล่องจะเป็นสมาชิกหมดเลยนะคะ จะเป็นสมาชิกหมดเลย n A ทีนี้ครูปิ๊กถาม สมาชิกมีเท่าไรคะจำนวนสมาชิกที่อยู่ในกล่องมีเท่าไหร่นับเก่งมากนั่นเองให้มากคือสินะคะ 4 นับเลยก ไก่ ร เรือ มีเท่าไร่มีกี่ตัวก็คือ 4 ถูกต้องนะคะ เอ็มเอคือ 4 เนาะที่นี่ดู n</w:t>
      </w:r>
    </w:p>
    <w:p>
      <w:pPr>
        <w:numPr>
          <w:ilvl w:val="0"/>
          <w:numId w:val="1001"/>
        </w:numPr>
      </w:pPr>
      <w:r>
        <w:t xml:space="preserve">คือกล่องตัวเลขเขียนสมาชิกเหมือนกันตอบเลยยังไม่ได้ถามเลยนะคะ เก่งมากเลยสมาชิกคือ 6 นั่นเองนะคะ ทีนี้ดูกล่อง C กล่อง C ที่เป็นกล่องตัวอักษรภาษาอังกฤษน่ะลูก มีไหม มันไม่มีเลย มันว่างนะคะ เขาเรียกว่า</w:t>
      </w:r>
      <w:r>
        <w:t xml:space="preserve"> </w:t>
      </w:r>
      <w:r>
        <w:t xml:space="preserve">“</w:t>
      </w:r>
      <w:r>
        <w:t xml:space="preserve">เซตว่าง</w:t>
      </w:r>
      <w:r>
        <w:t xml:space="preserve">”</w:t>
      </w:r>
      <w:r>
        <w:t xml:space="preserve"> </w:t>
      </w:r>
      <w:r>
        <w:t xml:space="preserve">เซตว่างสัญลักษณ์ คือ คล้าย ๆ สัญลักษณ์เลข 0 เสร็จแล้วใช้กากบาทนะคะ ทับลงไปเลย อันนี้คือสัญลักษณ์เซตว่างห้ามนักเรียนเขียน 0 นะคะ ถ้านักเรียนเขียน 0 แสดงว่าในกล่อง C มีตัวเลข 0 อยู่ในนั้นนะคะ ไม่ใช่เซตว่างเซตว่างหมายถึงไม่มีอะไรเลยอยู่ในนั้นไม่มีอะไรเลย ไม่พบอะไรเลยนะคะ ทีนี้มาถึงขั้นกิจกรรมที่จะให้นักเรียนได้ทำกัน ทีนี้ นักเรียนดูนะคะ ที่เราแบ่งกลุ่มต่าง ๆ ตามหมวด ตามหมู่นี่ แล้วเราสามารถตั้งชื่อได้แล้วเราสามารถบอกจำนวนสมาชิกได้ ทีนี้ครูปิ๊กไปก็จะให้นักเรียนนะคะ แบ่งต้นไม้ออกเป็นกลุ่มต้นไม้นี่มันเยอะมากเลยนะคะ มีหลายชนิดมากเลยที่อยู่ในโลกนี้แล้วจะเอาอะไรมาเป็นตัวแบ่งตัวสมบัติของเขา เขาจะให้ใช้ลักษณะวิสัยของต้นไม้นะคะ เรามองลักษณะวิสัยของเขาตั้งแต่แรก ลำต้นเหนือดินขึ้นไปจนปลายยอดของเขาเลย มองว่าลักษณะของเขาเป็นอย่างไรนะคะ แล้วเราเลือกหยิบมาจัดเป็นหมวด เป็นหมู่นะคะ เมื่อคืนได้นอนไหมลูก อยากไปล้างหน้าไหม โอเคทีนี้ดูนะคะ ครูปิ๊กจะแจกชุดต้นไม้ให้นักเรียน ให้นักเรียนแบ่งเป็นกลุ่มนะคะ เป็นทั้งหมด 3 กลุ่มก็แล้วกันนะ เพราะว่ามันมาคี่นะ มันมา 7 คน3 คนนี้อยู่ในกลุ่มเดียวกันนะคะ กลุ่มที่ 1 กลุ่มที่ 2 กลุ่มที่ 3 นะลูก ก็จะเป็น 3 กลุ่ม เดี๋ยวครูปิ๊กจะแบ่งชุดต้นไม้ให้นะคะ ให้นักเรียนตั้งชื่อกลุ่มตามลักษณะวิสัยของต้นไม้นะคะ ว่ามีอะไรบ้าง แล้วแยกประเภทนะคะ ของต้นไม้นั้น ตามลักษณะวิสัยของเขา เสร็จแล้วทำใบงานนะคะ ที่ครูปิ๊กจะมีใบงานให้ ก่อนอื่นเลยเรามารู้กันว่าลักษณะวิสัยของต้นไม้มีอะไรบ้างนะคะ มันมีทั้งหมดอยู่ 6 ลักษณะวิสัยนะคะ 6 ลักษณะวิสัยอันนี้มีอะไรบ้าง อันที่ 1 ลักษณะวิสัยไม้ต้นนะคะ ไม้ต้น ไม้ต้นนะคะ ความหมายของเขาคืออะไร นักเรียนดูภาพ นักเรียนเห็นไหมคะ ไม้ต้น จะมีลำต้นจากพื้นดินนะลูก ตั้งตรงเหนือพื้นดินนะคะ แล้วก็มีเนื้อไม้ พอไปจับนี่ แข็งโป๊กเลยใช่ไหม แข็งมากเลย เสร็จแล้วพอลำต้นขึ้นไปเสร็จปุ๊บก็จะมีกิ่งนะคะ มีกิ่งแตกแตกกิ่งก้านสาขาออกไปนะคะ โอเคไหมพอเข้าใจไหมคะ อันนี้คือไม้ต้น ต่อไปไม้พุ่ม ไม้พุ่ม คืออะไร กลุ่มของไม้พุ่มนักเรียนเห็นคำว่ามันเป็นพุ่มเป็นแต่นักเรียนต้องมองให้ลึก ๆ กว่านั้น อันไหนที่เป็นกอ เรียกว่าเป็นไม้พุ่มเลยไม่ได้นะคะ นักเรียนให้ไปดูตรงลำต้นของเขา มันจะแข็ง ๆ มีเนื้อไม้นะคะ แต่ว่าลักษณะการแตกกิ่งของเขา เขาจะแตกเป็นกิ่งออกหลายกิ่งมากเลยนะคะ อยู่เหนือดินเหนือผิวดินนะคะ แทนที่จะเป็นไม้ต้นที่เป็นลำเดียวขึ้นไปตั้งตรงเองมองขึ้นไปแล้วสูงเลยต้นเดียวแต่ถ้าเป็นไม้พุ่มกิ่งมันจะแตกออกเป็นกิ่งก้านสาขานะคะ แต่ออกไปตั้งแต่เหนือผิวดีขึ้นไปนักเรียนจะสังเกตได้ แล้วก็จับได้เลยว่าอ๋ออันนี้น่ะ ข้อแตกต่างมันก็คือลักษณะการแตกกิ่งนั่นเองนะคะ ไม้ต้นกับไม้พุ่มที่แตกต่างกัน กลุ่มที่ 3 ไม้ล้มลุกนะคะ ไม้ล้มลุกคืออะไร เห็นไหม ต่างแล้วนะ ต่างจากกลุ่มที่ 1 กลุ่มที่ 2 เมื่อกี้มีเนื้อไม้แต่กลุ่มนี้ไม้ล้มลุก ไม่มีเนื้อไม้ ไม่มีเนื้อไม้เลย ไม่มีเนื้อไม้ หมายถึงอะไร แสดงว่าลำต้นของเขามันจะอ่อนมันไม่แข็งถูกไหมคะ ถามว่ากล้วย เวลาจริง ๆ กล้วยที่เป็นตั้งขึ้นไปนี่ มันไม่ใช่ลำต้นนะคะ มันเป็นกาบ เป็นก้านใบ ลักษณะของเขาคือก้านใบนะคะ แล้วมันก็ห่อกันมา อันนี้คือไม่มีเนื้อไม้นะคะ แล้วก็สังเกตได้ง่าย ๆ 1 ปี มันจะออกเจริญเติบโตตั้งแต่เราปลูกใช่ไหมคะ ขึ้นไปเสร็จแล้วก็ออกดอก ออกผล เสร็จแล้วมันก็จะต้องตายไป อันนี้คือไม้ล้มลุกนะคะ นอกจากกล้วยแล้วมีอะไรบ้าง นักเรียนมาดูกันว่าภาพที่ครูปิ๊กให้นักเรียนจะสามารถแบ่งออกเป็นกลุ่มถูกไหมนะคะ กลุ่มที่ 4 ไม้รอเลื้อย มันเป็นอย่างไรล่ะ ไม้รอเลื้อย ดูแค่คำว่า</w:t>
      </w:r>
      <w:r>
        <w:t xml:space="preserve"> </w:t>
      </w:r>
      <w:r>
        <w:t xml:space="preserve">“</w:t>
      </w:r>
      <w:r>
        <w:t xml:space="preserve">รอ</w:t>
      </w:r>
      <w:r>
        <w:t xml:space="preserve">”</w:t>
      </w:r>
      <w:r>
        <w:t xml:space="preserve"> </w:t>
      </w:r>
      <w:r>
        <w:t xml:space="preserve">นะคะ ก็ต้องใจเย็น ๆ ถูกไหม รอนี่ ก็คือต้องใจเย็น ๆ นะ รอเพื่อที่จะเลื้อย ลักษณะของเขา ถ้ามันไม่มีหลักนะคะ ไม่มีโครงที่จะมาให้เลื้อย ลักษณะจะเป็นเหมือนไม้พุ่ม ลักษณะจะเป็นเหมือนไม้พุ่ม แต่ถ้าเมื่อไรที่เราทำคานให้เขา ทำหลักให้เขา ต้นไม้ต้นนี้จะเลื้อยไปตามคานตามหลักนั้นนะคะ พร้อมที่จะเลื้อยอันนี้คือไม้รอเลื้อยนะคะ ไม้เลื้อย เมื่อกี้รอนะคะ ตอนนี้คือไม้เลื้อยแล้ว ชนิดที่ 5 ไม้เลื้อย หมายถึง ไม้ที่ถึงจะไม่มีคานให้ เขาก็จะเลื้อยไปตามพื้นดินนะคะ เรื่อยไปเรื่อยเลยนะคะ ทอดยอดเลื้อยไปเรื่อยเลย แล้วเวลาสังเกตอีกอย่างหนึ่ง ก็คือเวลาเราหยิบเวลาที่เราหยิบเอาต้นไม้ต้นนี้หยิบขึ้นมาปุ๊บเวลาเราปล่อยปุ๊บมันจะหล่นลงนะ หล่นลงพื้นเลย มันจะไม่ทรงตัวอยู่ได้นะคะ โอเคนะ ตัวสุดท้าย ลักษณะวิสัยอื่น ๆ อันไหนที่ไม่ได้อยู่ในกลุ่มนั้น ที่ครูปิ๊กพูดไป ให้หยิบมาอยู่ในลักษณะอื่น ๆ หมดเลย อันนี้ อย่างเช่น ไผ่เฟิร์นปาล์ม พวกกล้วยไม้พวกนี้นะคะ ก็จะอยู่ในกลุ่มของไม้อื่น ๆ โอเคไหม โอเคนะ ลักษณะวิสัยนะคะ ครบแล้วเมื่อเรารู้แล้วเดี๋ยวครูปิ๊กจะแจกนะคะ แจกต้นไม้ให้นักเรียนกลุ่มละ 1 ชุดนะคะ ในนั้นก็จะมีต้นไม้อยู่ทั้งหมด 16 ชนิดด้วยกัน นะคะ นักเรียนดูนะคะ มีทั้งหมดมีกี่กลุ่ม มีทั้งหมดอยู่ 1 นะคะ ไม้ต้น เซต A นะคะ 2 ไม้พุ่ม เซต B 3ไม่ไม้ล้มลุกเซต นะคะ 4 ไม้รอเลื้อยเซ็ตดี5ไม้เลื้อย Set E และ ไม้อื่น ๆ เซต F นะคะ ให้คุณสมบัติแล้วก็ตั้งชื่อกล่องไว้ให้แล้วที่นี้นักเรียนดูนะคะ ต้นไม้ของนักเรียนเลือกออกมาเลย ต้นอินทนิลน้ำนะคะ ดูภาพนะคะ ที่ครูปิ๊กแจกให้ต้นไหนที่มันเหมือนนั้นอินทนิลน้ำ มีไหม ภาพที่เหมือนในจอ ถูกต้องนะคะ นักเรียน เดี๋ยวให้นักเรียนดูไว้นะคะ แล้วก็แบ่งเอาไว้นะ อินทนิลน้ำ จากสิ่งท ี่จากสิ่งที่นักเรียนเห็น โอเค นักเรียนดูล่ามก่อน ตอนนี้มันจะยังรวมกันอยู่นะคะ ต้นมันจะอยู่รวมกัน ยังไม่ได้แยกลักษณะวิสัย ยังไม่ได้แยกกลุ่มประเภท ครูปิ๊กจะอธิบายต้นไม้แต่ละชนิดให้นักเรียนฟัง แล้วนักเรียนจะต้องเป็นคนตัดสินใจเองว่าต้นไม้ต้นนี้จะอยู่ในกลุ่มไหน กล่องไหนนะคะ โดยกล่องนั้นให้เลือกอย่างนี้ A B C D E F ตามที่ครูปิ๊กบอกนะคะ ต้นไม้มีอะไรบ้าง นักเรียนดูนะ นักเรียนเอาออกมาวาง วางกระจายเลยนะคะ จะได้เห็นด้วยกันทั้งหมดไม่ต้องรองนะคะ วางผ้ากระจายเลยไม่ต้องถือไว้ลูกจะได้มองเห็นกระจายกระจายให้หมดมี 16 ชนิด ก็คือวางไว้เลยกระจายภาพเลยนะคะ ไม่ต้องไปกองรวมกันอาก็ได้เอาไว้นะคะ กระจายเอาไว้พอครูปิ๊กอธิบายลักษณะของไม้ต้น แล้วนักเรียนก็ให้หยิบนะคะ ต้นไม้ทั้งหมดที่เป็นไม้ต้นน่ะ ขึ้นมาเลย โอเคนะ ต้นไม้มีต้นอะไรบ้าง ตามภาพเลยนะคะ ที่มี เห็นไหม ว่างเลย ไม่ต้องไปเรียน วาง ๆ วาง ๆ เลยลูก โอเควางครบแล้วนะคะ วางครบแล้วดูจอนะคะ ดูล่าม ดูล่ามนะคะ นักเรียนดูต้นไม้ที่ครูปิ๊กแจกให้ทั้งหมดนะคะ มันจะมีต้นต่าง ๆ ดังนี้ 1. ต้นอินทนิลน้ำนะคะ จะมีอย่างนี้ ดอกสีม่วง มันจะอยู่ข้าง ๆ ข้างอะไรคะ สนามบาส สนามกีฬา นะคะ ของเรา อันนี้มันจะเป็นลักษณะคืออะไร ลำต้นสูงขึ้นไป ถูกไหม และมันก็จะแตกกิ่งออกไปข้างบน เพราะฉะนั้น มันจะเป็นต้นอยู่ในกลุ่มไหน นักเรียนดูนะคะ เข็มแดง เข็มแดงเห็นไหมคะ ภาพมันจะมีสิ่งของมันแตกเนื้อดินถูกไหมคะ ออกเป็นหลายกิ่งก้านสาขา เพราะฉะนั้น มันจะอยู่ในหมวดไหนนะคะ เข็มแดง ชบา ภาพ Close Up เอาเข้าไปเลยนะคะ มันจะมีอะไรคะ ลำต้นเห็นไหมคะ มีแตกกิ่งมากมายเลย เพราะฉะนั้น มันจะอยู่ในหมวดไหน มีเนื้อไม้ แล้วก็แข็งด้วยนะคะ เฟื่องฟ้า อยู่ไหน ต้นเฟื่องฟ้า อยู่สนามกีฬาตรงนี้ ลู่วิ่ง ลู่วิ่งของเรา แล้วก็อยู่ตรงข้าง… ข้างหอประชุมเฟื่องฟ้าห้องครูหน่านะคะ ที่เราไปเล่นกีฬาใช่อันนี้นักเรียนเห็นไหมคะ มันเป็นลักษณะลำต้นที่แข็งเหมือนกันนะ อันนี้แข็งเหมือนกันตรงสนามลู่วิ่ง มันไม่มี เราปลูก มันไม่มีที่จะให้เลื้อยไป มันก็จะเหมือนเป็นลักษณะของพุ่ม ทรงพุ่ม แต่ตรงที่อยู่ข้าง ข้างสนามวอลเลย์บอล สนามวอลเลย์บอลของเรา เห็นไหมคะ มันมีศาลา เขาปลูกอยู่ตรงเสาศาลา แล้วมันก็ขึ้นตามเสาถูกไหมคะ มันขึ้นตามเสา เพราะฉะนั้น มันจะอยู่ในลักษณะ คือ รอหลักต่าง ๆ เพื่อที่จะขึ้นเรื่อย ๆ นะคะ อันนี้คือไม้อะไรเดี๋ยวนักเรียนก็ตัดสินใจว่ามันเป็นไม้อะไรนะ นะคะ ต้นหมาก ต้นหมากเป็นอย่างไรคะ แข็งไหมลำต้นก็เป็นไงคะมีลำต้นเดียวแหละ ตั้งขึ้นไปเลยอันนี้ง่ายมากเลยนะคะ จะอยู่ในกลุ่มไหน กล้วยน้ำว้า ในตัวอย่างที่ครูปิ๊กอธิบายก็มีแล้วนะคะ ลำต้นมันไม่มีมันไม่แข็งไม่มีเนื้อไม้ เพราะฉะนั้น แล้วก็อายุสั้นด้วย 1 ฤดูกาลเก็บเกี่ยวเสร็จแล้วก็ตายไปนะคะ ต้นนั้น เพราะฉะนั้น มันจะอยู่ในกลุ่มไม้ล้มลุกนะคะ อีกต้นต้นมะยม อันนี้นักเรียนชอบ ลักษณะลำต้นของเขา ขึ้นมาเหนือดินนะคะ ไม่ได้แตกกิ่งก้านสาขาเลย มันจะตั้งขึ้นไปเลย เพราะฉะนั้น มันจะอยู่ในกลุ่มไหน ดูดี ๆ นะ ดูภาพแล้วก็ไปแบ่งกลุ่มนะคะ ต้นต่อไป กระท้อน กระท้อน นักเรียนชอบไหมคะ อยู่ตรงหน้าเรือนพยาบาล เรือนพยาบาลโรงอาหารของเรา มีต้นหนึ่งสังเกตเห็นได้ลำต้นเป็นอย่างไร สูงมากด้วยนะคะ ฝรั่ง ฝรั่งเป็นอย่างไร ลำต้นตั้งตรงแล้วก็มีเนื้อไม้นะคะ อันนี้เทียนทอง เทียนทองดูทรงก็รู้แล้ว เป็นลักษณะพุ่มนะ เป็นลักษณะพุ่ม ไปดูกิ่งมันข้างในนะคะ แหวกใบมันเข้าไป แล้วไปดูจริง ๆ นักเรียนจะเห็นว่ามันมีกิ่งอยู่เหนือผิวดินนะคะ แตกออกไป ต่อมาต้นสะเดา อันนี้ไปกินกับลาบอีสานได้ชอบมากนะคะ ทั้งดอกทั้งใบอ่อนมันนี่ จะมีรสขมใช่ไหมใครเคยกินสะเดา ใครเคยกินบ้าง ใครกินไหมเราเคยกินไหมเด็ก ๆ รุ่นใหม่เดี๋ยวจะไม่ชอบขมนะคะ ก็จะไม่ค่อยกินกันแต่ถ้าคนมีอายุมากหน่อยนี่ เขาก็จะชอบทานกันสะเดานักเรียนดูนะคะ ลำต้นเป็นอย่างไรสูงไหม สูง มีเนื้อไม้ตั้งตรงเองได้นะคะ ต่แมา ไผ่ ไผนี่ มันจัดเข้าไปอยู่ในประเภทไหนไม่ได้ ลักษณะของเขานะคะ มันก็เลยถูกหยิบเอามาเป็นลักษณะอื่น ๆ นะคะ ก็คือกลุ่มของไม้อื่น ๆ นั่นเอง ก็คือกลุ่มสุดท้ายนะคะ กลุ่ม F ว่านกาบหอยว่านกาบหอยที่มีหน้าใบสีเขียวหลังใบนะลูก ด้านหลังของใบมันจะเป็นสีม่วงนะคะ อันนี้ไม่มีลำต้นเลย ลำต้นก็ไม่เห็นนะคะ แล้วก็เกิดง่ายด้วย เกิดออกดอกเสร็จแล้วก็แป๊บหนึ่งกระจายตัวไป บางทีมันก็จะตายไปก็เป็นไม้ล้มลุกนะคะ อันนี้อยู่ได้นานนะคะ ขึ้นอยู่กับการบำรุงดูแลรักษา แต่หลักของเขาของเขาคือเขาไม่มีเนื้อไม้นะคะ อันนี้ก็เลยจัดไปอยู่ในกลุ่มของไม้ล้มลุกนะคะ กล้วยไม้ กล้วยไม้ก็ไม่ได้อยู่ในกลุ่มอื่น ๆ ไม่ได้อยู่ในกลุ่มต่าง ๆ เลยก็เลยโดนหยิบมาอยู่ในกล่องอื่น ๆ นะ กล้วยไม้จะอยู่ในลักษณะวิสัยอื่น ๆ นะคะ แล้วต้นชะพลู ชะพลู นะคะ ต้นนี้เจอมากเลย ทุกที่ในโรงเรียนของเรานะคะ อันนี้ไม่มีเนื้อไม้ บอกเลยนะ ไม่มีเนื้อไม้นะ ลำต้นของเขาอ่ะน่ะ ไม่มีเนื้อไม้ แล้วใน 1 ฤดูกาลก็จะพบว่ามีดอกมีผลนะคะ ให้เราได้เห็น มีเมล็ดด้วย เพราะฉะนั้น เขาจะอยู่ในกลุ่มของพืชล้มลุกนะคะ เหมือนกันกับกล้วยเลย สุดท้ายแล้ว ตัวนี้พลูด่าง พลูด่างเลี้ยงง่ายนะคะ เอาไว้ประดับบ้านก็ได้นะคะ ปลูกง่ายด้วย อันนี้ ถึงจะไม่มีหลักให้เขายึด เขาก็จะเลื้อยทอดยอดไปเรื่อย ๆ นะคะ เวลาเราหยิบขึ้นมา ถ้าไม่มีที่ยึดนะคะ มันก็จะเป็นอย่างไร ก็หล่นลงไปที่ดินนะคะ พลูด่างไม่ใช่ที่ยายกินนะลูก เป็นไม้ประดับนะคะ อีกชนิดหนึ่ง มันจะอยู่ในลักษณะวงคล้าย ๆ กัน วงเดียวกันแต่ไม่ใช่ชนิดเดียวกัน ไม่ใช่ที่คุณยายเอาไปเคี้ยวกินหมากนะคะ โอเค ต้นไม้ทั้งหมดมีเท่านี้ ทีนี้ให้นักเรียนนะคะ นักเรียนเลือกเลยค่ะ ดูนะให้ดูต้นไม้ของตัวเอง ครูจะให้เลือกกลุ่ม A ก่อน A คือ ไม้ต้น ดู… ดูภาพ ภาพไหนที่มีต้นที่นักเรียนจำได้ว่าต้นเหนือดินลำต้นมีเนื้อไม้แข็งนะคะ มีลำต้นเดียวเนื้อดิน หยิบภาพนั้นออกมาเลยค่ะ เลือกเลย เลือกเลย มีต้นไหน… ต้นไหนบ้าง ก็คือหยิบออกมาเลย หยิบเลยนะคะ ต้นไหนมีต้นไหนที่เป็นไม้ต้นเลือกเลยค่ะ มันมีหลายหลายต้นมากเลยที่เป็นไม้ต้น เอาไปกองรวมกันเลือกได้หรือยังกลุ่มนี้ช่วยกันนะคะ กลุ่มนี้ช่วยกัน ถูกไหม เดี๋ยวมาดูกันนะคะ อันนี้คือกลุ่มของไม้ต้นนะคะ หมดหรือยัง หมดแล้วนะคะ กลุ่มนี้ มี กลุ่มแรก มีเท่าไร ไม้ต้น กลุ่มนี้มีเท่าไหร่ มี 5 ชนิดกลุ่มที่ 2 มีเท่าไรมี 6 ชนิด กลุ่มนี้มีเท่าไรคะ สมาชิกมีเท่าไรมี 6 มี 7 นะคะ มี 7 ไม่เหมือนกันเลยนะคะ เพราะฉะนั้น จะต้องมีต้นไม้ต้นใดต้นหนึ่งนะคะ ที่ไม่ได้อยู่ในกลุ่มของเซต A นะคะ ครูปิ๊กมาดูนะ ดูดี ๆ นะคะ ครูปิ๊กจะอธิบายไม้ต้นอีกครั้งหนึ่ง อินทนิล อินทนิลน้ำ อินทนิลน้ำ ลำต้นเหนือดินนะคะ ต้นเดียว มีเนื้อไม้ เพราะฉะนั้น อยู่ในกลุ่มไม้ต้น ใครตอบถูกมีไหมคะ กลุ่มนี้อินทนิลเลือกมาหรือยัง ภาพรูปภาพมาหรือยังอินทนิลมีไหมมีอินทนิลไหมคะ มีอินทนิลไหมมีตัวนี้ไหมลูกมีไหมมีตัวนี้ไหม ต้นอินทนิลมีไหมคะ ที่เราเลือกมามีกลุ่มนี้มีไหมกลุ่มที่ 3 อุ๊บอิ๊บ มีไหม มีไหมไม่มีนะคะ แสดงว่าลูกไปเลือกเอาต้นไม้ชนิดอื่นมานะคะ ให้ลูกหยิบเอาอินทนิลมาไว้ หยิบเอาต้นอินทนิลออกมารวมไว้ก่อน ต้นอินทนิลนะคะ ต้นอินทนิล ดูดี ๆ ดูชื่อ ดูชื่อ ต้นไหนต้นอินทนิลอยู่ไหน แยกไปเลยค่ะ เอาไปรวมกันกับกลุ่ม A เอาไปรวมกันกับกลุ่มที่หนูแยกไปน่ะลูก เอาไปรวมกันกับกลุ่มที่หนูแยกไป เห็นไหม กลุ่มที่หนูแยกไปน่ะ เอาไปกองรวมกันนะคะ อันนี้คือตัวที่ถูกนะอันนี้คือตัวที่ถูกนะคะ แล้วเรามาเช็กกัน รีเช็กกันว่าไอ้ตัวต่าง ๆ น่ะ ที่หนูหยิบไปใส่น่ะ อันไหนที่มันไม่ถูกนะคะ แล้วหนูก็ต้องหยิบเอาออกคืนนะคะ ต้นแรก คือ อินทนิลนะคะ ต้นเข็มนี่ไม่ใช่อยู่แล้วเพราะว่ากิ่งมันแตกกิ่งไปนะคะ ดูเหมือนเนื้อดิน ชบาก็ไม่ใช่ ต้นหมากค่ะ ต้นหมากต้นนี้ต้นหมากนะคะ นักเรียนดูตรงภาพของคุณครู และแนวคุณครูเอาเป็นอย่างไร ลำต้น ลำต้นมันเหนือดินตั้งตรงขึ้นไปมีลำเดียวใช่ไหม คนเดียว แล้วก็ตั้งขึ้นไป เพราะฉะนั้นอยู่ในกลุ่ม A เอาไปกองไว้ กองถูกไหม เอาไปกองอยู่ในกลุ่ม A ไปต่อ ไปรวมกับอินทนิลเลย ตอนนี้นะคะ เด็ก ๆ เอาไปรวมเลยค่ะ เอาไปรวมกับอินทนิลรวมหรือยัง รวมหรือยังมีไหม มีมากไหมลูกมีหมากมีหรือยัง มีไหมไหนต้นหมาก ไหนต้นหมากอันนี้ อันนี้คือกลุ่ม A กลุ่ม ๆ กลุ่ม A กลุ่ม A เรามาเช็กก่อนนะคะ ว่าต้นไหนที่เป็นไม้ต้นบ้างนะคะ หมากไปแล้วนะคะ หมดแล้ว มะยม มะยม เป็นอย่างไรคะ มีต้นตั้งตรง ลักษณะ นักเรียนจำได้ไหม มีไหม ถ้ามีแล้ว โอเค ถูกนะคะ ไปกองรวมกันกับกล่อง A กล่อง A กลุ่ม A ไว้ เอาไปเอาไปซ้อนทับกันเลยนะคะ เลือกไปทับกันไว้เลยนะคะ จะได้ไม่หลงนะคะ กระท้อน ต้นกระท้อนก็ตั้งตรงได้ไหม ต้นกระท้อน กระท้อนมีลำเดียวใช่ไหมคะ ลำต้นของเขา เพราะฉะนั้น อยู่ในกลุ่ม A ถูกต้องแล้ว โอเค กลุ่มนี้ถูกไหม ถูกไหมนะคะ ฝรั่ง ฝรั่งเป็นอย่างไรคะ สังเกตต้นของเขา ลำต้นของเขาก็มีลำเดียวใช่ไหมคะ ตอนแรก ๆ ก็ตั้งตรงขึ้นไปได้ ใช่ไหม อยู่ไหม อยู่ในกลุ่ม A ไหมลูก อยู่ในกลุ่มนี้ไหมก็เอาไปรวมกันนะคะ มีต้นอะไรในภาพนี้ที่เป็นไม้ต้น 3 ชนิดนี้ 3 ชนิดนี้ได้ภาพอันไหนไม้ต้นไปไหนมาไม้ต้นอันที่ไหน 1 2 3 เรียงอันไหน อันไหนเป็นไม้ต้น อันนี้ยังไม่เข้าใจไหมต้นนะคะ 2 กลุ่มนี้ถูกนะคะ ไม้ต้นดูนะคะ ไม้ต้น คือ ไม้ที่มีลำต้นตั้งเหนือดินนะคะ มีลำเดียว นะคะ แต่อันนี้เป็นอย่างไร มันแตกกิ่งออกไป เพราะฉะนั้นเราไปอยู่นอกกลุ่ม ไม่ใช่ไม่ต้องเอามา 3 ภาพนี้สะเดา เป็นไม้ต้นนะคะ รูปนี้ถูก รูปที่ 2 ถูกนะคะ ถูกต้อง หมดแล้วนะ หมดแล้วนะ มาดูภาพต่อไป 3 ภาพนี้มีไหมคะ ลำต้น เหนือดิน ไม่มีเลย เพราะฉะนั้น ไม่ต้องเอามาอยู่ในกลุ่มนะลูกมันไม่ใช่นะคะ อันนี้ก็ไม่ใช่ ไม่ใช่หมดแล้วนะทีนี้ให้นักเรียนนับในกลุ่ม A มีกี่ชนิด นับเลย นับเลย มีกี่ภาพ มี 6 ภาพ 2 กลุ่ม ตอบถูกแล้วนะคะ กลุ่มนี้ยังผิดอยู่ แสดงว่ายังเหลืออีก 1 ต้น จะต้องเอามารวมอันไหน ห้าม ยุ่ง ๆ ไม่เอานะ ซ้อนทับกัน ถูกแล้วนะคะ กลุ่ม A หมดแล้ว โอเคนะ นักเรียนเก็บภาพกลุ่ม A ซ้อนทับกันเอาไว้นะคะ มันจะได้ไม่หลงเก็บเอาไว้ซ้อนกันเลยไม่ต้องกระจายนะคะ ให้เป็น 1 กอง ที่ 1 ก็คือนะคะ ลักษณะไม้ต้นนะคะ ต่อไป ไม้พุ่ม ไม้พุ่ม คือ ไม้ที่มีกิ่งก้านสาขาแตกออกไป นะคะ แตกออกไปเหนือผิวดินหลายกิ่งมาก ในภาพนี้เป็นภาพที่เท่าไร ที่เป็นไม้พุ่มกลุ่มนี้ 2 กับ 3 อันนี้ก็ถูกนะคะ อันนี้ก็ถูกเพราะว่ามันแตกเป็นพุ่มออกไปเหนือดินนะคะ อันนี้ชบาก็ถูก เพราะฉะนั้น ต้องหยิบออกมากี่ภาพ เพราะฉะนั้น ต้องอยู่ประมาณกี่ภาพลูก หยิบออกมากี่ภาพเอามา 2 ภาพนะคะ เลือกมาเลยนะคะ อันนี้ไปหมดแล้ว มันไม่ใช่ ใช่ไหมนี่ ถูกไหม อันนี้มีไหมไม่มี ถูกต้องนะคะ มันไม่ใช่ อันนี้ล่ะคะ มีไหม ไม่มีไม่มีนะคะ ผ่านนะภาพกลุ่มนี้ ตัวนี้มีไหม มีไหม ไม้พุ่ม ดูภาพ โอเค เยี่ยมมาก ถูกนะคะ ตัวไหน ตัวไหน โอเค ตอนนี้เราอยู่ เราอยู่ในกลุ่มของ B นะคะ ไม้พุ่มนะคะ ดูคุณสมบัติดี ๆ นะคะ ใหม่นะครูปิ๊กจะทวนใหม่ให้ดูดี ๆ นะคะ พรุ่งนี้บางคนยังสับสนอยู่ให้ดูนะคะ ดูดี ๆ 2 กลุ่มนั้นโอเคแล้ว ตอนนี้เราเลือกไม้พุ่ม ไม้พุ่ม คือ ไม้ที่แตกกิ่งก้านสาขาออกเหนือดิน ผิวดินนะคะ แตกกิ่งออกไปเป็นพุ่ม มันจะมองไม่ค่อยเห็นหรอกลูก เพราะว่าใบมันบังหมดเลย กิ่งมันนะคะ โอเคนะ พอเข้าใจไม้พุ่มหรือยังที่นักเรียนเลือกมายังนี่ เทียนทอง เทียนทองต้นนี้นักเรียนเห็นแล้วนะคะ เป็นไม้พุ่มโอเคนะ ต่อไปมีไหมคะ เซตนี้มีไหมอันไหน 2 เหรอ 1 เหรอ ไอ้ที่เห็นเป็นพุ่ม ๆ ต้นนี้ไม่ใช่นะคะ ว่านกาบหอย ให้ดูภาพเล็กในตรงนี้นะลูก ที่มีใบใบมันสีม่วง ๆ นะคะ หลังใบเป็นสีม่วง ตัวอันนี้ไม่ใช่ กล้วยไม้ กล้วยไม้เหรอ กล้วยไม้ก็ยังไม่ใช่นะคะ กล้วยไม้ก็ไม่มีเนื้อไม้ สังเกตดี ๆ กล้วยไม้มันไม่ได้แข็งนะลูกมันไม่มีเนื้อไม้มันไม่แข็ง เพราะฉะนั้น ก็อยู่ในกลุ่มนั้นไม่ได้นะคะ แล้วอันนี้จะถูกก็ไม่มีเนื้อไม้ เพราะฉะนั้น ไม่มีอยู่เลยในเซตนี้ไม่ได้อยู่ในไม้พุ่มเลยนะคะ พลูด่าง พลูด่างมีเนื้อไม้ไหม มันไม่ได้แข็งนะคะ ลำต้นมันไม่ได้แข็งผู้ด่างมีเนื้อไม้ไหมแข็งไหมมีลำต้นไหม ไม่มีเพราะฉะนั้นหมดแล้วนะคะ กลุ่ม B มีกี่ กลุ่ม B มีเท่าไร สมาชิกมีเท่าไร กลุ่มนี้นะนับสิมีเท่าไหร่ตรงกันนะคะ มี 2 นะคะ ทีนี้เซต C กลุ่มของไม้ล้มลุก กลุ่มของไม้ล้มลุก ไม้ล้มลุก คือ ไม้ที่ไม่มีเนื้อไม้นะคะ ไม่มีเนื้อไม้ อายุสั้นด้วยนะคะ ดูนะ ว่าอันไหนที่มันอายุสั้น ใน 1 ปี ครบ 1 ปีนี่ เราจะเห็นทั้งดอก ทั้งผลของเขา พอเห็นเสร็จแล้ว บางชนิดมันก็จะตายไปนะคะ หรือบางทีมันจะยังคงอยู่อยู่ แต่ว่าแต่กิ่ง เขาเรียกว่า</w:t>
      </w:r>
      <w:r>
        <w:t xml:space="preserve"> </w:t>
      </w:r>
      <w:r>
        <w:t xml:space="preserve">“</w:t>
      </w:r>
      <w:r>
        <w:t xml:space="preserve">แผ่</w:t>
      </w:r>
      <w:r>
        <w:t xml:space="preserve">”</w:t>
      </w:r>
      <w:r>
        <w:t xml:space="preserve"> </w:t>
      </w:r>
      <w:r>
        <w:t xml:space="preserve">อันนี้ไปหมดหรือยังเซตแรกหมดแล้วนะคะ ทั้ง 3 นี่ไปหมดแล้วไปอยู่ใน เซตอื่น ๆ หมดแล้วนะคะ อันไหนที่ยังไม่ได้ไปไปหมดแล้วเหรอเส้นนี้น่ะ อันไหนที่ยังอันที่ 1 ยัง อันที่ 2 ภาพที่ 2 ไปยัง ภาพที่ 2 ก็ยัง ภาพที่ 2 ไปแล้ว ไปแล้ว ภาพที่ 3 ยังอยู่ แต่นักเรียนดูนะ ไม้ล้มลุก นักเรียนดูดี ๆ ไม่มีเนื้อไม้ มันไม่ได้แข็ง ไม่แข็ง อันที่ 1 กับอันที่ 3 อันไหนที่มันไม่มีเนื้อไม้ มันไม่แข็ง อันไหนคะ 3 ถูกต้องอันที่ 1 ไม่ได้อยู่ในกลุ่มเพราะอะไรเพราะมันไม่มีเนื้อไม้มันแข็งแต่ไอ้กล้วยน้ำว้านี่ กลุ่มที่ 3 คือ กลุ่มไม้ล้มลุกนะคะ ไม้ล้มลุก คือ กล้วยน้ำว้า ไม่มีเนื้อไม้ ไปกองไว้ลูก อันเดียว เซตนี้อันเดียว เอาไปวางไว้ วางไว้ อยู่ในเซที่ C นะคะ เซต C แล้วนะ เดี๋ยวสับสนนะคะ ภาพกลุ่มนี้ไปหมดหรือยัง ไปหมดแล้วนะคะ ไปหมดแล้ว อันนี้ล่ะคะ หมดแล้ว มีแล้วมีอยู่ 2 ภาพบอกไว้เลยว่ากล้วยไม้เป็นประเภทอื่น ๆ นะคะ กล้วยไม้เป็นประเภทอื่น ๆ ไม่ถูกกลุ่มที่มีคุณสมบัติที่จะอยู่ในไม้ล้มลุกนี้ไม่มีเนื้อไม้ไม่มีเนื้อไม้ ภาพแรก ว่านกาบหอย มันแข็งไหม แข็งไหม ว่านกาบหอย ที่มีใบสีม่วง ๆ นี่ลูก แข็งไหมคะ ไม่มีเนื้อไม้ ก็คือมันไม่แข็งนะ มีไหม เพราะฉะนั้น ว่านกาบหอยจะอยู่ในกลุ่ม C นะคะ หยิบเอามาเลย ว่านกาบหอยอยู่ในกลุ่ม C นะคะ เอาไปรวมกันกับกล้วย ถูกต้อง เอาไปรวมกันกับกล้วย ผิด ดอกกล้วยไม้ไม่ใช่นะคะ กล้วยไม้ไม่ใช่ ว่านกาบหอยจะอยู่ในกลุ่ม C เลือกได้หรือยังว่านกาบหอย ดู ว่านกาบหอย ตรงไหน กล้วยไม้ไม่ใช่นะลูก กล้วยไม้ไม่ใช่ ไม่ใช่ เอาไปวางนะคะ เสร็จแล้วชะพลู ชะพลูก็ไม่มีเนื้อไม้ เพราะฉะนั้น อยู่ไหม อยู่ไหม ถูกต้อง ก็อยู่นะคะ อยู่ในกลุ่ม C นะคะ อยู่ในกลุ่ม C หยิบไปแล้วนะ พลูด่างไม่มีเนื้อไม้แต่ว่ายังไม่ถูกเพราะมันจะเข้าไปอยู่ในอีกกลุ่มหนึ่งนะคะ ดูดี ๆ ใจเย็น ๆ นะคะ ต่อไปหมดแล้ว C มีเท่าไรจำนวนสมาชิกในกลุ่ม C มีเท่าไหร่3 นะคะ 3 โอเค ต่อไปกลุ่ม D นะคะ ไม้รอเลื้อย ดูนะว่าต้นไหน ที่ถ้ามีหลักแล้วมันจะเลื้อยไป ตัวนี้หมดแล้วนะคะ เซตนี้หมดแล้ว เซตนี้เหลืออะไร เหลืออะไรคะ เหลือเฟื่องฟ้า ถูกต้อง เฟื่องฟ้าถ้ามีหลักให้ยึด เห็นไหม มันจะเลื้อยไปตามหลังคานะคะ หลังคาบ้านหรือว่าเสาที่เรารอให้เขาเลยไปถ้าปล่อยไปตามธรรมชาติไม่ตัดแต่งนะคะ แต่ถ้าเมื่อไรที่เราตัดแต่งเขาแล้วก็ไม่มีหลักให้เขายึดเขาจะเป็นลักษณะเหมือนไม้พุ่ม เพราะว่ามันจะมีเนื้อไม้แข็ง ๆ เขาจะเป็นทรงพุ่ม โอเคนะ เซตนี้ เฟื่องฟ้าจะอยู่กลุ่มของไม้รอเลื้อยนะคะ ก็รอไว้ให้จะยึดนะคะ หยิบหรือยัง หยิบหรือยังคะ โอเคเอาออกมาเลยลูก กล้วยไม้อยู่ในกลุ่ม D กลุ่ม Dะคะ OK เอามาวางเฟืองฟ้าเฟื่องฟ้า เฟื่องฟ้าหยิบมา โอเค ถูกต้องนะคะ มรณภาพเส้นนี้อันนี้ก็ไปแล้วนะคะ หมดแล้วหมดแล้วมีเท่าไรคะ สมาชิกในกลุ่มD มีเท่าไหร่ มีแค่ชนิดเดียว มีต้นเดียว มีชนิดเดียวนะคะ ถูกต้อง ต่อไปจะมีกลุ่ม E มีไม้เลื้อยนะคะ ไม้เลื้อย เปิดค้างไว้ เห็นไหม พลูด่าง ถ้าเราปลูกบนดินมันก็จะเลื้อยไปเรื่อย ๆ นะคะ ถูกไหม ถูกไหม ถูกไหม มันจะอยู่เป็นไม้เลื้อยให้ถูกไหมคะ เวลาเราหยิบขึ้นมาปล่อยลงไปปุ๊บหล่นลงบินไปทันทีนะคะ อันนี้ก็จะไม่มีเนื้อไม้นะคะ เลื้อยได้อิสระตอนนี้ตามการเจริญเติบโตนะคะ ถูกไหม เยี่ยมนะคะ หยิบออกมา หยิบเอามาอยู่ในกลุ่มของเซต E นะคะ แล้วที่เหลือมีอะไรบ้าง ที่เหลือ อื่น ๆ มีอะไรบ้าง ภาพที่ยังเหลืออยู่ มีกี่ภาพที่ยังเหลืออยู่ มีอยู่ 3 ภาพ มีอะไรบ้าง มีอะไรบ้าง มีกล้วยไม้มีไหม กล้วยไม้จะอยู่ในกลุ่มสุดท้ายนะคะ กลุ่ม F กลุ่ม F นะคะ ลักษณะวิสัยอื่น ๆ กล้วยไม้ไปแล้วนะ ไผ่นะคะ ไผ่ก็อยู่ในลักษณะวิสัยอื่น ๆ เห็นหรือยัง วางหรือยัง วางแล้วนะคะ หมดแล้ว เหลืออะไร เหลือชบา นักเรียนคิดว่าสุดท้ายชบาจะอยู่ในกลุ่มไหน ไม่ใช่อื่น ๆ นะลูก ให้ตัดสินใจเอง จะอยู่ในกลุ่มไหน ไม่ใช่ ดูดี ๆ ดูลักษณะลำต้นของเขาดี ๆ ให้เลือกเองนะคะ มีกิ่งเห็นไหมคะ กิ่งของเขา ต้นชบามีกิ่งไหมเหนือดินนี่ ลำต้นของเขานะแตกกิ่งออกไปเป็นพุ่ม เพราะฉะนั้น เขาจะอยู่ในกลุ่มA B C D E F ไหน สีเหรอสีไม้ล้มลุกไม้ล้มไม่ถูกเพราะมันมีเนื้อไม้มันแข็งตัดไปเลยนะคะ กลุ่ม F ตัดไปเลย เพราะไม่ได้อยู่ในกลุ่มอื่น มันมีลักษณะที่เด่นชัด คุณสมบัติที่เด่นชัดมากเลย มันจะเอาไปอยู่รวมกันกับกลุ่มไหน ดูกิ่งของเขา มันแตกออกไปเหนือผิวดิน มันมีลักษณะคล้าย ๆ กับต้นอะไร มันมีลักษณะคล้าย ๆ กับต้นอะไรที่อยู่ในกลุ่มนักเรียนดูกลุ่มไหน กลุ่มอะไรคะ กุลุ่มอะไร ดู กลุ่มอะไร กลุ่มอะไร กลุ่มอะไรกลุ่ม B นะคะ พุ่ม B ถูกต้องเพราะมันเป็นไม้พุ่มไม้กิ่งมันแตกออกไปนะคะ เหนือดิน โอเค เสร็จแล้วนะ เสร็จหรือยัง ครบหมดแล้ว นักเรียนวางให้เป็นระเบียบนะคะ นักเรียนบางให้เป็นระเบียบเป็นกลุ่ม ไม่อย่างนั้นนักเรียนจะทำใบงานสับสนนะคะ กลุ่ม A คืออะไรบ้าง ให้นักเรียนออกมาเขียน กลุ่มนี้ กลุ่มนี้ออกมาเขียนต้นไม้ ชื่อของต้นไม้ เขียนรันลงมาเลยนะคะ ชื่อเอาเฉพาะกลุ่ม A ออกมาเขียนใส่หน้ากระดาษเลยลูก เอามาเขียนเลย ออกมาเอามาเขียนเลยกลุ่มนี้มา B กลุ่มนี้นะคะ C นะคะ มาเขียนเลย กลุ่ม C เดี๋ยวรอเพื่อนเขียนให้เรียบร้อยนะคะ ออกมา กลุ่มนี้ออกมา D อันไหนดีอันไหนกลุ่ม D หยิบออกมาลูก ออกมาเขียนกลุ่ม D เลือกมาเลยค่ะ กลุ่ม D คืออะไร D D ออกมาเขียนอันไหน ออกมาเขียนช่วย มาอาย อายเขียนกลุ่ม E E หยิบมาเลยลูก F F นะคะ ให้เพื่อนต่อเลย หลังจากที่ลูก ๆ เขียนชื่อของต้นไม้นะคะ ที่อยู่ในกล่องในเซตนี้เรียบร้อยแล้วนะคะ กลุ่ม A กลุ่ม A กลุ่ม A มีกี่ชนิด nA นะคะ ไม้ต้น nA nA มีเท่าไร nA ตัวนี้มีเท่าไรคะ เท่าไร น้องอายนั่งให้เรียบร้อย อันนี้คือ 6 นะคะ แล้วกลุ่ม nB และลูกnB มีเท่าไมี 3 นะคะ n</w:t>
      </w:r>
    </w:p>
    <w:p>
      <w:pPr>
        <w:numPr>
          <w:ilvl w:val="0"/>
          <w:numId w:val="1001"/>
        </w:numPr>
      </w:pPr>
      <w:r>
        <w:t xml:space="preserve">n</w:t>
      </w:r>
    </w:p>
    <w:p>
      <w:pPr>
        <w:numPr>
          <w:ilvl w:val="0"/>
          <w:numId w:val="1001"/>
        </w:numPr>
      </w:pPr>
      <w:r>
        <w:t xml:space="preserve">มี 3 n</w:t>
      </w:r>
    </w:p>
    <w:p>
      <w:pPr>
        <w:numPr>
          <w:ilvl w:val="0"/>
          <w:numId w:val="1001"/>
        </w:numPr>
      </w:pPr>
      <w:r>
        <w:t xml:space="preserve">มีเท่าไร n</w:t>
      </w:r>
    </w:p>
    <w:p>
      <w:pPr>
        <w:numPr>
          <w:ilvl w:val="0"/>
          <w:numId w:val="1001"/>
        </w:numPr>
      </w:pPr>
      <w:r>
        <w:t xml:space="preserve">มี 1 นะคะ แล้วก็ n</w:t>
      </w:r>
    </w:p>
    <w:p>
      <w:pPr>
        <w:numPr>
          <w:ilvl w:val="0"/>
          <w:numId w:val="1001"/>
        </w:numPr>
      </w:pPr>
      <w:r>
        <w:t xml:space="preserve">เท่าไร 2 นะ โอเค เยี่ยมนะครูปิ๊กแจกใบงานให้นักเรียนให้นักเรียนทำใบงานมี 2 หน้านะคะ ด้านหน้าแล้วก็ด้านหลังครูปิ๊กมีชื่อต้นไม้ให้แล้ว ให้นักเรียนแบ่งตามลักษณะวิสัยของต้นไม้นั้น ๆ นะคะ เอาไปใส่กล่อง กล่อง A มีอะไรบ้าง ก็คือต้นไม้ที่เป็นไม้ต้นมีอะไรบ้างนะคะ ให้เขียนชื่อต้นไม้ลงไป แล้วด้านล่างกล่องมันจะมีจำนวน n</w:t>
      </w:r>
    </w:p>
    <w:p>
      <w:pPr>
        <w:numPr>
          <w:ilvl w:val="0"/>
          <w:numId w:val="1001"/>
        </w:numPr>
      </w:pPr>
      <w:r>
        <w:t xml:space="preserve">ให้ใส่จำนวนลงไปนะคะ โอเคนะให้ใส่จำนวนลงไปเรียบร้อยแล้วให้นักเรียนเก็บนะคะ เก็บเลยนะคะ ภาพที่อยู่บนโต๊ะนะคะ เก็บมาคืนครูเลยค่ะ ไปแจกเพื่อนลูก โอเคมีเล่ม 2 หน้านะคะ เขียนชื่อนามสกุล ชั้น ให้เรียบร้อยนะ เข้าใจไหมคะ โอเค เข้าใจ นักเรียนดูนะคะ ในใบงานนั้น ครูปิ๊กทำกล่องไว้ให้แล้วนะคะ ทำกล่องไว้ให้แล้ว ตามนี้เลย จะมีชื่อต้นไม้นะคะ ให้ ให้นักเรียนเขียนชื่อต้นไม้เข้ามาอยู่ในกล่องนี้ อย่างเช่นกล่อง A คือไม้ต้น นักเรียนก็เลือกนะคะ เลือกชื่อของต้นไม้ไปเขียนใส่อยู่ในกล่องเลยเขียน ๆ อยู่ในกล่องเลยนะคะ โอเคนะคะ ถ้าเข้าใจแล้วเริ่มทำเลยนะคะ ทำได้เลยค่ะ ดูตัวอย่างนะคะ กลุ่ม E นะคะ ครูปิ๊กทำให้แล้วดูนะคะ ชะพลู พลูด่างมันอยู่ในกลุ่มมีนะคะ ก็คือไม้เลื้อย ครูปิ๊ก เลย เอาพลูด่างนะคะ พลูด่างนี่มาเขียนใส่ในกล่องแล้ว n</w:t>
      </w:r>
    </w:p>
    <w:p>
      <w:pPr>
        <w:numPr>
          <w:ilvl w:val="0"/>
          <w:numId w:val="1001"/>
        </w:numPr>
      </w:pPr>
      <w:r>
        <w:t xml:space="preserve">ก็คือเท่ากับ 1 นี่คือตัวอย่างนะคะ สำหรับกล่องว่าง ๆ ที่เหลืออื่น ๆ นักเรียนทำเองนะคะ เดี๋ยวช่วงนี้ให้เด็ก ๆ ทำใบงานก่อนนะคะ ค่ะ นักเรียนคะ นักเรียนที่ทำใบงานเรียบร้อยแล้วนะคะ ให้นักเรียนบันทึกตรงที่สไลด์นะคะ ลงไปในสมุดของตัวเองนะคะ สรุปว่าวันนี้ที่เราได้เรียนมีอะไรบ้างนะคะ ครูปิ๊กจะให้ ตามองก่อนนะคะ มองก่อนนะคะ สะกิด สะกิด สะกิดหน่อย โอเค ทุกคนให้บันทึกข้อมูลที่อยู่หน้าสไลด์นี้ลงไปในสมุดนะคะ ทำความเข้าใจกับสิ่งที่เราเรียนมาในวันนี้ ก็คือในเรื่องของสัญลักษณ์ของเซต จำนวนสมาชิกของเซตนะคะ นักเรียน ให้บันทึกลงไปในสมุด หน้านี้นะคะ เขียนเลยนะคะ เดี๋ยวครูปิ๊กจะค่อย ๆ เลื่อนสไลด์ไปให้ ถ้าเขียนเสร็จแล้วบอกนะคะ วันนี้เวลาหมดแล้วนะคะ เดี๋ยว เดี๋ยวนักเรียนค่อยมาจดอีกทีหนึ่งนะคะ ที่จะนัดหมายในครั้งต่อไปนะคะ ครั้งนี้เราเรียนเรื่องสัญลักษณ์แล้วก็สมาชิกในเซตแล้วนะคะ ครั้งหน้าที่เราจะเจอกันนะคะ เราจะเรียนหัวข้อการเขียนแสดงเซตนะคะ ซึ่งก็จะมีวิธีการเขียนอยู่ 2 วิธี เดี๋ยวเรามาดูการในสัปดาห์ต่อไป ว่าวิธีการเขียนว่าแสดงสัญลักษณ์ของเซต อันไหนที่บ่งบอกเซตนะคะ เดี๋ยวเรามาเรียนในสัปดาห์หน้ากันนะคะ วันนี้ก็หมดเวลาแล้วนะคะ หัวหน้า ขอบคุณนะคะ ที่ตั้งใจเรียนวันนี้นะคะ</w:t>
      </w:r>
    </w:p>
    <w:p>
      <w:pPr>
        <w:pStyle w:val="FirstParagraph"/>
      </w:pPr>
      <w:r>
        <w:t xml:space="preserve">[สิ้นสุดการถอดความ] ค่ะขอบคุณน้องล่ามด้วย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1">
    <w:nsid w:val="ea454b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 PE v.2 2 คน) SUD ค31101 คณิตศาสตร์ (ม.4/2) คาบที่ 2</dc:title>
  <dc:creator/>
  <cp:keywords/>
  <dcterms:created xsi:type="dcterms:W3CDTF">2024-01-04T03:02:19Z</dcterms:created>
  <dcterms:modified xsi:type="dcterms:W3CDTF">2024-01-04T03: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มิถุนายน 2566 เวลา 08.30 น.</vt:lpwstr>
  </property>
  <property fmtid="{D5CDD505-2E9C-101B-9397-08002B2CF9AE}" pid="3" name="subtitle">
    <vt:lpwstr/>
  </property>
</Properties>
</file>